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House painting business Market Entry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ouse-paint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ouse-paint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ouse-paint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1Z</dcterms:created>
  <dcterms:modified xsi:type="dcterms:W3CDTF">2026-06-27T02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